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47D75" w14:textId="2E9DA0E0" w:rsidR="00D06F77" w:rsidRPr="00D06F77" w:rsidRDefault="00D71304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NODX Query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6F8BA340" w14:textId="77777777" w:rsidR="00CC1577" w:rsidRPr="00CC1577" w:rsidRDefault="00CC1577" w:rsidP="00CC1577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 xml:space="preserve">You are an expert in number theory, and so you can solve any problems related to it. Other side, </w:t>
      </w:r>
      <w:proofErr w:type="spellStart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Ohi</w:t>
      </w:r>
      <w:proofErr w:type="spellEnd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 xml:space="preserve"> bhai is the master of data structure. He can easily make any problem difficult by adding some queries and ranges. So, </w:t>
      </w:r>
      <w:proofErr w:type="spellStart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Ohi</w:t>
      </w:r>
      <w:proofErr w:type="spellEnd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 xml:space="preserve"> bhai thinks that you may get troubled if he adds some range queries with any number theory problem. Now he comes with a number theory merged with data structure problem.</w:t>
      </w:r>
    </w:p>
    <w:p w14:paraId="5B02B2E1" w14:textId="41826769" w:rsidR="00CC1577" w:rsidRPr="00CC1577" w:rsidRDefault="00CC1577" w:rsidP="00CC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</w:p>
    <w:p w14:paraId="1195397C" w14:textId="77777777" w:rsidR="00CC1577" w:rsidRPr="00CC1577" w:rsidRDefault="00CC1577" w:rsidP="00CC1577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You are given Q queries. Each query has three integers L, R, and X. You have to find the number of integers in range L, R (inclusive) having NOD is X.</w:t>
      </w:r>
    </w:p>
    <w:p w14:paraId="24CAF210" w14:textId="42C6004F" w:rsidR="00CC1577" w:rsidRPr="00CC1577" w:rsidRDefault="00CC1577" w:rsidP="00CC15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</w:p>
    <w:p w14:paraId="18B50324" w14:textId="77777777" w:rsidR="00CC1577" w:rsidRPr="00CC1577" w:rsidRDefault="00CC1577" w:rsidP="00CC1577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In number theory, NOD means Number of Divisors. Example:</w:t>
      </w:r>
    </w:p>
    <w:p w14:paraId="73463FCF" w14:textId="77777777" w:rsidR="00CC1577" w:rsidRPr="00CC1577" w:rsidRDefault="00CC1577" w:rsidP="00CC1577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proofErr w:type="gramStart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NOD(</w:t>
      </w:r>
      <w:proofErr w:type="gramEnd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4) = 3 as {1 , 2 , 4} are divisors of 4.</w:t>
      </w:r>
    </w:p>
    <w:p w14:paraId="690AF031" w14:textId="77777777" w:rsidR="00CC1577" w:rsidRPr="00CC1577" w:rsidRDefault="00CC1577" w:rsidP="00CC1577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proofErr w:type="gramStart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NOD(</w:t>
      </w:r>
      <w:proofErr w:type="gramEnd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5) = 2 as {1 , 5} are divisors of 5.</w:t>
      </w:r>
    </w:p>
    <w:p w14:paraId="63AD7BB7" w14:textId="77777777" w:rsidR="00CC1577" w:rsidRPr="00CC1577" w:rsidRDefault="00CC1577" w:rsidP="00CC1577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proofErr w:type="gramStart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NOD(</w:t>
      </w:r>
      <w:proofErr w:type="gramEnd"/>
      <w:r w:rsidRPr="00CC1577">
        <w:rPr>
          <w:rFonts w:ascii="Segoe UI" w:eastAsia="Times New Roman" w:hAnsi="Segoe UI" w:cs="Segoe UI"/>
          <w:sz w:val="23"/>
          <w:szCs w:val="23"/>
          <w:lang w:bidi="bn-IN"/>
        </w:rPr>
        <w:t>6) = 4 as {1, 2 , 3, 6} are divisors of 6.</w:t>
      </w:r>
    </w:p>
    <w:p w14:paraId="5104F69B" w14:textId="77777777" w:rsidR="00CC1577" w:rsidRDefault="00CC1577" w:rsidP="00D87849">
      <w:pPr>
        <w:spacing w:after="120" w:line="240" w:lineRule="auto"/>
        <w:jc w:val="both"/>
        <w:rPr>
          <w:rFonts w:cs="Times New Roman"/>
          <w:sz w:val="24"/>
          <w:szCs w:val="24"/>
        </w:rPr>
      </w:pPr>
    </w:p>
    <w:p w14:paraId="4AA69602" w14:textId="1EB641BF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02D133C5" w14:textId="0658B6DD" w:rsidR="00631360" w:rsidRPr="00631360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first line contains one integer </w:t>
      </w:r>
      <w:proofErr w:type="gramStart"/>
      <w:r w:rsidR="00A76C7A">
        <w:rPr>
          <w:rFonts w:cs="Times New Roman"/>
          <w:b/>
          <w:bCs/>
          <w:sz w:val="24"/>
          <w:szCs w:val="24"/>
        </w:rPr>
        <w:t xml:space="preserve">Q </w:t>
      </w:r>
      <w:r w:rsidRPr="00631360">
        <w:rPr>
          <w:rFonts w:cs="Times New Roman"/>
          <w:sz w:val="24"/>
          <w:szCs w:val="24"/>
        </w:rPr>
        <w:t xml:space="preserve"> —</w:t>
      </w:r>
      <w:proofErr w:type="gramEnd"/>
      <w:r w:rsidRPr="00631360">
        <w:rPr>
          <w:rFonts w:cs="Times New Roman"/>
          <w:sz w:val="24"/>
          <w:szCs w:val="24"/>
        </w:rPr>
        <w:t xml:space="preserve"> the number of </w:t>
      </w:r>
      <w:r w:rsidR="00A76C7A">
        <w:rPr>
          <w:rFonts w:cs="Times New Roman"/>
          <w:sz w:val="24"/>
          <w:szCs w:val="24"/>
        </w:rPr>
        <w:t>queries</w:t>
      </w:r>
      <w:r w:rsidRPr="00631360">
        <w:rPr>
          <w:rFonts w:cs="Times New Roman"/>
          <w:sz w:val="24"/>
          <w:szCs w:val="24"/>
        </w:rPr>
        <w:t>.</w:t>
      </w:r>
    </w:p>
    <w:p w14:paraId="571A265A" w14:textId="18EDFD27" w:rsidR="007A7E6B" w:rsidRPr="00BA0745" w:rsidRDefault="00631360" w:rsidP="007A7E6B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Each </w:t>
      </w:r>
      <w:r w:rsidR="00A76C7A">
        <w:rPr>
          <w:rFonts w:cs="Times New Roman"/>
          <w:sz w:val="24"/>
          <w:szCs w:val="24"/>
        </w:rPr>
        <w:t>query</w:t>
      </w:r>
      <w:r w:rsidRPr="00631360">
        <w:rPr>
          <w:rFonts w:cs="Times New Roman"/>
          <w:sz w:val="24"/>
          <w:szCs w:val="24"/>
        </w:rPr>
        <w:t xml:space="preserve"> </w:t>
      </w:r>
      <w:r w:rsidR="00A76C7A">
        <w:rPr>
          <w:rFonts w:cs="Times New Roman"/>
          <w:sz w:val="24"/>
          <w:szCs w:val="24"/>
        </w:rPr>
        <w:t>co</w:t>
      </w:r>
      <w:r w:rsidRPr="00631360">
        <w:rPr>
          <w:rFonts w:cs="Times New Roman"/>
          <w:sz w:val="24"/>
          <w:szCs w:val="24"/>
        </w:rPr>
        <w:t>nsists of</w:t>
      </w:r>
      <w:r w:rsidR="00A76C7A">
        <w:rPr>
          <w:rFonts w:cs="Times New Roman"/>
          <w:sz w:val="24"/>
          <w:szCs w:val="24"/>
        </w:rPr>
        <w:t xml:space="preserve"> three</w:t>
      </w:r>
      <w:r w:rsidR="007A7E6B" w:rsidRPr="007A7E6B">
        <w:rPr>
          <w:rFonts w:cs="Times New Roman"/>
          <w:b/>
          <w:bCs/>
          <w:sz w:val="24"/>
          <w:szCs w:val="24"/>
        </w:rPr>
        <w:t xml:space="preserve"> </w:t>
      </w:r>
      <w:r w:rsidR="007A7E6B">
        <w:rPr>
          <w:rFonts w:cs="Times New Roman"/>
          <w:sz w:val="24"/>
          <w:szCs w:val="24"/>
        </w:rPr>
        <w:t xml:space="preserve">integers </w:t>
      </w:r>
      <w:proofErr w:type="gramStart"/>
      <w:r w:rsidR="00A76C7A" w:rsidRPr="00BA0745">
        <w:rPr>
          <w:rFonts w:cs="Times New Roman"/>
          <w:b/>
          <w:bCs/>
          <w:sz w:val="24"/>
          <w:szCs w:val="24"/>
        </w:rPr>
        <w:t>L ,</w:t>
      </w:r>
      <w:proofErr w:type="gramEnd"/>
      <w:r w:rsidR="00A76C7A" w:rsidRPr="00BA0745">
        <w:rPr>
          <w:rFonts w:cs="Times New Roman"/>
          <w:b/>
          <w:bCs/>
          <w:sz w:val="24"/>
          <w:szCs w:val="24"/>
        </w:rPr>
        <w:t xml:space="preserve"> R</w:t>
      </w:r>
      <w:r w:rsidR="00A76C7A">
        <w:rPr>
          <w:rFonts w:cs="Times New Roman"/>
          <w:sz w:val="24"/>
          <w:szCs w:val="24"/>
        </w:rPr>
        <w:t xml:space="preserve"> and </w:t>
      </w:r>
      <w:r w:rsidR="00A76C7A" w:rsidRPr="00BA0745">
        <w:rPr>
          <w:rFonts w:cs="Times New Roman"/>
          <w:b/>
          <w:bCs/>
          <w:sz w:val="24"/>
          <w:szCs w:val="24"/>
        </w:rPr>
        <w:t>X</w:t>
      </w:r>
      <w:r w:rsidR="00A76C7A">
        <w:rPr>
          <w:rFonts w:cs="Times New Roman"/>
          <w:sz w:val="24"/>
          <w:szCs w:val="24"/>
        </w:rPr>
        <w:t xml:space="preserve">. </w:t>
      </w:r>
      <w:r w:rsidRPr="00631360">
        <w:rPr>
          <w:rFonts w:cs="Times New Roman"/>
          <w:sz w:val="24"/>
          <w:szCs w:val="24"/>
        </w:rPr>
        <w:t xml:space="preserve"> </w:t>
      </w:r>
    </w:p>
    <w:p w14:paraId="54CF1012" w14:textId="25F22FA2" w:rsidR="007A7E6B" w:rsidRPr="007A7E6B" w:rsidRDefault="007A7E6B" w:rsidP="007A7E6B">
      <w:pPr>
        <w:spacing w:after="0"/>
        <w:jc w:val="both"/>
        <w:rPr>
          <w:rFonts w:cs="Times New Roman"/>
          <w:b/>
          <w:bCs/>
          <w:sz w:val="28"/>
          <w:szCs w:val="28"/>
          <w:u w:val="single"/>
        </w:rPr>
      </w:pPr>
      <w:r w:rsidRPr="007A7E6B">
        <w:rPr>
          <w:rFonts w:cs="Times New Roman"/>
          <w:b/>
          <w:bCs/>
          <w:sz w:val="28"/>
          <w:szCs w:val="28"/>
          <w:u w:val="single"/>
        </w:rPr>
        <w:t>Constraints:</w:t>
      </w:r>
    </w:p>
    <w:p w14:paraId="42233464" w14:textId="02C54C81" w:rsidR="007A7E6B" w:rsidRPr="007A7E6B" w:rsidRDefault="007A7E6B" w:rsidP="007A7E6B">
      <w:pPr>
        <w:spacing w:after="0"/>
        <w:jc w:val="both"/>
        <w:rPr>
          <w:rFonts w:cs="Times New Roman"/>
          <w:b/>
          <w:bCs/>
          <w:sz w:val="24"/>
          <w:szCs w:val="24"/>
          <w:vertAlign w:val="superscript"/>
        </w:rPr>
      </w:pPr>
      <w:r w:rsidRPr="007A7E6B">
        <w:rPr>
          <w:rFonts w:cs="Times New Roman"/>
          <w:b/>
          <w:bCs/>
          <w:sz w:val="24"/>
          <w:szCs w:val="24"/>
        </w:rPr>
        <w:t xml:space="preserve">1 &lt;= </w:t>
      </w:r>
      <w:r w:rsidR="00A76C7A">
        <w:rPr>
          <w:rFonts w:cs="Times New Roman"/>
          <w:b/>
          <w:bCs/>
          <w:sz w:val="24"/>
          <w:szCs w:val="24"/>
        </w:rPr>
        <w:t>Q</w:t>
      </w:r>
      <w:r w:rsidRPr="007A7E6B">
        <w:rPr>
          <w:rFonts w:cs="Times New Roman"/>
          <w:b/>
          <w:bCs/>
          <w:sz w:val="24"/>
          <w:szCs w:val="24"/>
        </w:rPr>
        <w:t xml:space="preserve"> &lt;= 10</w:t>
      </w:r>
      <w:r w:rsidRPr="007A7E6B">
        <w:rPr>
          <w:rFonts w:cs="Times New Roman"/>
          <w:b/>
          <w:bCs/>
          <w:sz w:val="24"/>
          <w:szCs w:val="24"/>
          <w:vertAlign w:val="superscript"/>
        </w:rPr>
        <w:t xml:space="preserve">5 </w:t>
      </w:r>
    </w:p>
    <w:p w14:paraId="399F2D0B" w14:textId="29AA6F87" w:rsidR="00BA0745" w:rsidRDefault="007A7E6B" w:rsidP="00BA0745">
      <w:pPr>
        <w:spacing w:after="0"/>
        <w:jc w:val="both"/>
        <w:rPr>
          <w:rFonts w:cs="Times New Roman"/>
          <w:b/>
          <w:bCs/>
          <w:sz w:val="24"/>
          <w:szCs w:val="24"/>
          <w:vertAlign w:val="superscript"/>
        </w:rPr>
      </w:pPr>
      <w:r w:rsidRPr="007A7E6B">
        <w:rPr>
          <w:rFonts w:cs="Times New Roman"/>
          <w:b/>
          <w:bCs/>
          <w:sz w:val="24"/>
          <w:szCs w:val="24"/>
        </w:rPr>
        <w:t xml:space="preserve">1 &lt;= </w:t>
      </w:r>
      <w:r w:rsidR="00A76C7A">
        <w:rPr>
          <w:rFonts w:cs="Times New Roman"/>
          <w:b/>
          <w:bCs/>
          <w:sz w:val="24"/>
          <w:szCs w:val="24"/>
        </w:rPr>
        <w:t>L &lt;= R</w:t>
      </w:r>
      <w:r w:rsidRPr="007A7E6B">
        <w:rPr>
          <w:rFonts w:cs="Times New Roman"/>
          <w:b/>
          <w:bCs/>
          <w:sz w:val="24"/>
          <w:szCs w:val="24"/>
        </w:rPr>
        <w:t xml:space="preserve"> &lt;= 10</w:t>
      </w:r>
      <w:r w:rsidR="00A76C7A">
        <w:rPr>
          <w:rFonts w:cs="Times New Roman"/>
          <w:b/>
          <w:bCs/>
          <w:sz w:val="24"/>
          <w:szCs w:val="24"/>
          <w:vertAlign w:val="superscript"/>
        </w:rPr>
        <w:t>6</w:t>
      </w:r>
      <w:r w:rsidR="00BA0745">
        <w:rPr>
          <w:rFonts w:cs="Times New Roman"/>
          <w:b/>
          <w:bCs/>
          <w:sz w:val="24"/>
          <w:szCs w:val="24"/>
          <w:vertAlign w:val="superscript"/>
        </w:rPr>
        <w:t xml:space="preserve"> </w:t>
      </w:r>
    </w:p>
    <w:p w14:paraId="452252F0" w14:textId="7D157816" w:rsidR="00BA0745" w:rsidRDefault="00BA0745" w:rsidP="00BA0745">
      <w:pPr>
        <w:spacing w:after="0"/>
        <w:jc w:val="both"/>
        <w:rPr>
          <w:rFonts w:cs="Times New Roman"/>
          <w:b/>
          <w:bCs/>
          <w:sz w:val="24"/>
          <w:szCs w:val="24"/>
          <w:vertAlign w:val="superscript"/>
        </w:rPr>
      </w:pPr>
      <w:r>
        <w:rPr>
          <w:rFonts w:cs="Times New Roman"/>
          <w:b/>
          <w:bCs/>
          <w:sz w:val="24"/>
          <w:szCs w:val="24"/>
        </w:rPr>
        <w:t>1 &lt;= X &lt;= 10</w:t>
      </w:r>
      <w:r>
        <w:rPr>
          <w:rFonts w:cs="Times New Roman"/>
          <w:b/>
          <w:bCs/>
          <w:sz w:val="24"/>
          <w:szCs w:val="24"/>
          <w:vertAlign w:val="superscript"/>
        </w:rPr>
        <w:t>6</w:t>
      </w:r>
    </w:p>
    <w:p w14:paraId="3BACE9AA" w14:textId="77777777" w:rsidR="00BA0745" w:rsidRPr="00BA0745" w:rsidRDefault="00BA0745" w:rsidP="00BA0745">
      <w:pPr>
        <w:spacing w:after="0"/>
        <w:jc w:val="both"/>
        <w:rPr>
          <w:rFonts w:cs="Times New Roman"/>
          <w:b/>
          <w:bCs/>
          <w:sz w:val="24"/>
          <w:szCs w:val="24"/>
          <w:vertAlign w:val="superscript"/>
        </w:rPr>
      </w:pPr>
    </w:p>
    <w:p w14:paraId="1EFD6140" w14:textId="7AC74685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03F1EDE5" w14:textId="21CCAAEC" w:rsidR="007D33BA" w:rsidRPr="007D33BA" w:rsidRDefault="00631360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631360">
        <w:rPr>
          <w:rFonts w:ascii="Calibri" w:eastAsia="Calibri" w:hAnsi="Calibri" w:cs="Calibri"/>
          <w:sz w:val="24"/>
        </w:rPr>
        <w:t xml:space="preserve">Output one </w:t>
      </w:r>
      <w:r w:rsidR="0069109C">
        <w:rPr>
          <w:rFonts w:ascii="Calibri" w:eastAsia="Calibri" w:hAnsi="Calibri" w:cs="Calibri"/>
          <w:sz w:val="24"/>
        </w:rPr>
        <w:t>integer</w:t>
      </w:r>
      <w:r w:rsidRPr="00631360">
        <w:rPr>
          <w:rFonts w:ascii="Calibri" w:eastAsia="Calibri" w:hAnsi="Calibri" w:cs="Calibri"/>
          <w:sz w:val="24"/>
        </w:rPr>
        <w:t xml:space="preserve"> </w:t>
      </w:r>
      <w:r w:rsidR="00CE4CA5">
        <w:rPr>
          <w:rFonts w:ascii="Calibri" w:eastAsia="Calibri" w:hAnsi="Calibri" w:cs="Calibri"/>
          <w:sz w:val="24"/>
        </w:rPr>
        <w:t xml:space="preserve">for each </w:t>
      </w:r>
      <w:r w:rsidR="00BA0745">
        <w:rPr>
          <w:rFonts w:ascii="Calibri" w:eastAsia="Calibri" w:hAnsi="Calibri" w:cs="Calibri"/>
          <w:sz w:val="24"/>
        </w:rPr>
        <w:t xml:space="preserve">queries </w:t>
      </w:r>
      <w:r w:rsidRPr="00631360">
        <w:rPr>
          <w:rFonts w:ascii="Calibri" w:eastAsia="Calibri" w:hAnsi="Calibri" w:cs="Calibri"/>
          <w:sz w:val="24"/>
        </w:rPr>
        <w:t xml:space="preserve">— </w:t>
      </w:r>
      <w:r w:rsidRPr="0069109C">
        <w:rPr>
          <w:rFonts w:ascii="Calibri" w:eastAsia="Calibri" w:hAnsi="Calibri" w:cs="Calibri"/>
          <w:b/>
          <w:bCs/>
          <w:sz w:val="24"/>
        </w:rPr>
        <w:t>t</w:t>
      </w:r>
      <w:r w:rsidR="007A7E6B">
        <w:rPr>
          <w:rFonts w:ascii="Calibri" w:eastAsia="Calibri" w:hAnsi="Calibri" w:cs="Calibri"/>
          <w:b/>
          <w:bCs/>
          <w:sz w:val="24"/>
        </w:rPr>
        <w:t>he</w:t>
      </w:r>
      <w:r w:rsidR="00BA0745">
        <w:rPr>
          <w:rFonts w:ascii="Calibri" w:eastAsia="Calibri" w:hAnsi="Calibri" w:cs="Calibri"/>
          <w:b/>
          <w:bCs/>
          <w:sz w:val="24"/>
        </w:rPr>
        <w:t xml:space="preserve"> number of integers in range </w:t>
      </w:r>
      <w:proofErr w:type="gramStart"/>
      <w:r w:rsidR="00BA0745">
        <w:rPr>
          <w:rFonts w:ascii="Calibri" w:eastAsia="Calibri" w:hAnsi="Calibri" w:cs="Calibri"/>
          <w:b/>
          <w:bCs/>
          <w:sz w:val="24"/>
        </w:rPr>
        <w:t>L ,</w:t>
      </w:r>
      <w:proofErr w:type="gramEnd"/>
      <w:r w:rsidR="00BA0745">
        <w:rPr>
          <w:rFonts w:ascii="Calibri" w:eastAsia="Calibri" w:hAnsi="Calibri" w:cs="Calibri"/>
          <w:b/>
          <w:bCs/>
          <w:sz w:val="24"/>
        </w:rPr>
        <w:t xml:space="preserve"> R (inclusive) having NOD is X.</w:t>
      </w: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2082CD7B" w14:textId="77777777" w:rsidR="00C92068" w:rsidRPr="00C92068" w:rsidRDefault="00C92068" w:rsidP="00C9206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92068">
              <w:rPr>
                <w:rFonts w:cs="Times New Roman"/>
                <w:sz w:val="24"/>
                <w:szCs w:val="24"/>
              </w:rPr>
              <w:t>2</w:t>
            </w:r>
          </w:p>
          <w:p w14:paraId="3DB90B0D" w14:textId="38DA0572" w:rsidR="00C92068" w:rsidRDefault="00BA0745" w:rsidP="00C9206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 10 2</w:t>
            </w:r>
          </w:p>
          <w:p w14:paraId="1F0FC460" w14:textId="1FD1A6E8" w:rsidR="00BA0745" w:rsidRPr="003A3D2D" w:rsidRDefault="00BA0745" w:rsidP="00C9206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1 10 4</w:t>
            </w:r>
          </w:p>
          <w:p w14:paraId="264B7BDB" w14:textId="6939A00E" w:rsidR="00414EC5" w:rsidRPr="003A3D2D" w:rsidRDefault="00414EC5" w:rsidP="00414EC5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241" w:type="dxa"/>
          </w:tcPr>
          <w:p w14:paraId="73C4E357" w14:textId="4117A8FE" w:rsidR="00631360" w:rsidRDefault="00BA0745" w:rsidP="00BA0745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4</w:t>
            </w:r>
          </w:p>
          <w:p w14:paraId="43BAF290" w14:textId="75F8536E" w:rsidR="00BA0745" w:rsidRDefault="00BA0745" w:rsidP="00BA0745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</w:t>
            </w:r>
          </w:p>
          <w:p w14:paraId="4F508D72" w14:textId="404A0C41" w:rsidR="000D3543" w:rsidRPr="003A3D2D" w:rsidRDefault="000D3543" w:rsidP="000D3543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05B86AC2" w:rsidR="0000539F" w:rsidRDefault="002E4684" w:rsidP="00C13B3E">
      <w:r>
        <w:lastRenderedPageBreak/>
        <w:t xml:space="preserve">Explanation: </w:t>
      </w:r>
    </w:p>
    <w:p w14:paraId="0EE45691" w14:textId="56377931" w:rsidR="002E4684" w:rsidRDefault="002E4684" w:rsidP="00C13B3E">
      <w:r>
        <w:t>1</w:t>
      </w:r>
      <w:r w:rsidRPr="002E4684">
        <w:rPr>
          <w:vertAlign w:val="superscript"/>
        </w:rPr>
        <w:t>st</w:t>
      </w:r>
      <w:r>
        <w:t xml:space="preserve"> Case: [2, 3, </w:t>
      </w:r>
      <w:proofErr w:type="gramStart"/>
      <w:r>
        <w:t>5 ,</w:t>
      </w:r>
      <w:proofErr w:type="gramEnd"/>
      <w:r>
        <w:t xml:space="preserve"> 7] total of these 4 have NOD 2 in range 1 , 10</w:t>
      </w:r>
    </w:p>
    <w:p w14:paraId="1A66A91C" w14:textId="61CEA345" w:rsidR="002E4684" w:rsidRDefault="002E4684" w:rsidP="00C13B3E">
      <w:r>
        <w:t>2</w:t>
      </w:r>
      <w:r w:rsidRPr="002E4684">
        <w:rPr>
          <w:vertAlign w:val="superscript"/>
        </w:rPr>
        <w:t>nd</w:t>
      </w:r>
      <w:r>
        <w:t xml:space="preserve"> Case: [6, 8, 10] total of these 3 have NOD 4 in range </w:t>
      </w:r>
      <w:proofErr w:type="gramStart"/>
      <w:r>
        <w:t>1 ,</w:t>
      </w:r>
      <w:proofErr w:type="gramEnd"/>
      <w:r>
        <w:t xml:space="preserve"> 10</w:t>
      </w:r>
    </w:p>
    <w:sectPr w:rsidR="002E4684" w:rsidSect="00BC2B05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CAFDD" w14:textId="77777777" w:rsidR="00131126" w:rsidRDefault="00131126" w:rsidP="00F802CD">
      <w:pPr>
        <w:spacing w:after="0" w:line="240" w:lineRule="auto"/>
      </w:pPr>
      <w:r>
        <w:separator/>
      </w:r>
    </w:p>
  </w:endnote>
  <w:endnote w:type="continuationSeparator" w:id="0">
    <w:p w14:paraId="0C71057C" w14:textId="77777777" w:rsidR="00131126" w:rsidRDefault="00131126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EF1C6" w14:textId="77777777" w:rsidR="00131126" w:rsidRDefault="00131126" w:rsidP="00F802CD">
      <w:pPr>
        <w:spacing w:after="0" w:line="240" w:lineRule="auto"/>
      </w:pPr>
      <w:r>
        <w:separator/>
      </w:r>
    </w:p>
  </w:footnote>
  <w:footnote w:type="continuationSeparator" w:id="0">
    <w:p w14:paraId="7A7C3F71" w14:textId="77777777" w:rsidR="00131126" w:rsidRDefault="00131126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03F60"/>
    <w:multiLevelType w:val="hybridMultilevel"/>
    <w:tmpl w:val="9B9C2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834B8"/>
    <w:multiLevelType w:val="hybridMultilevel"/>
    <w:tmpl w:val="C21C5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43667"/>
    <w:multiLevelType w:val="hybridMultilevel"/>
    <w:tmpl w:val="C9F6A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956A41"/>
    <w:multiLevelType w:val="hybridMultilevel"/>
    <w:tmpl w:val="89CA975C"/>
    <w:lvl w:ilvl="0" w:tplc="5486F90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61335"/>
    <w:rsid w:val="0007351E"/>
    <w:rsid w:val="000755C8"/>
    <w:rsid w:val="000D3543"/>
    <w:rsid w:val="000E3668"/>
    <w:rsid w:val="000E6FA8"/>
    <w:rsid w:val="00131126"/>
    <w:rsid w:val="00140FB7"/>
    <w:rsid w:val="0014461A"/>
    <w:rsid w:val="00152189"/>
    <w:rsid w:val="00163F45"/>
    <w:rsid w:val="00194620"/>
    <w:rsid w:val="001E43FD"/>
    <w:rsid w:val="00293694"/>
    <w:rsid w:val="00294517"/>
    <w:rsid w:val="002B3DF0"/>
    <w:rsid w:val="002B7782"/>
    <w:rsid w:val="002E2650"/>
    <w:rsid w:val="002E4684"/>
    <w:rsid w:val="003850AB"/>
    <w:rsid w:val="00393218"/>
    <w:rsid w:val="00404B0D"/>
    <w:rsid w:val="00414EC5"/>
    <w:rsid w:val="0042063B"/>
    <w:rsid w:val="0043627E"/>
    <w:rsid w:val="00450632"/>
    <w:rsid w:val="00484E74"/>
    <w:rsid w:val="0049000C"/>
    <w:rsid w:val="004A4B87"/>
    <w:rsid w:val="004B439C"/>
    <w:rsid w:val="005308C2"/>
    <w:rsid w:val="005369B4"/>
    <w:rsid w:val="005605D7"/>
    <w:rsid w:val="005922CB"/>
    <w:rsid w:val="00631360"/>
    <w:rsid w:val="00635662"/>
    <w:rsid w:val="0064244F"/>
    <w:rsid w:val="00643B7C"/>
    <w:rsid w:val="00655ACF"/>
    <w:rsid w:val="0069109C"/>
    <w:rsid w:val="006B270E"/>
    <w:rsid w:val="006E0891"/>
    <w:rsid w:val="00700DE2"/>
    <w:rsid w:val="0070775A"/>
    <w:rsid w:val="00731CB2"/>
    <w:rsid w:val="00787BCC"/>
    <w:rsid w:val="007A7E6B"/>
    <w:rsid w:val="007B2E1C"/>
    <w:rsid w:val="007D33BA"/>
    <w:rsid w:val="0083736C"/>
    <w:rsid w:val="009464C9"/>
    <w:rsid w:val="00981087"/>
    <w:rsid w:val="00A40903"/>
    <w:rsid w:val="00A468E7"/>
    <w:rsid w:val="00A76C7A"/>
    <w:rsid w:val="00AA368E"/>
    <w:rsid w:val="00AC08B3"/>
    <w:rsid w:val="00B02737"/>
    <w:rsid w:val="00B16F7A"/>
    <w:rsid w:val="00B37FEA"/>
    <w:rsid w:val="00B57607"/>
    <w:rsid w:val="00BA0745"/>
    <w:rsid w:val="00BC2B05"/>
    <w:rsid w:val="00BD56D0"/>
    <w:rsid w:val="00C13B3E"/>
    <w:rsid w:val="00C20B17"/>
    <w:rsid w:val="00C3147F"/>
    <w:rsid w:val="00C5400D"/>
    <w:rsid w:val="00C92068"/>
    <w:rsid w:val="00C95611"/>
    <w:rsid w:val="00CA25F0"/>
    <w:rsid w:val="00CA46DE"/>
    <w:rsid w:val="00CC1577"/>
    <w:rsid w:val="00CD5137"/>
    <w:rsid w:val="00CE4CA5"/>
    <w:rsid w:val="00D005FA"/>
    <w:rsid w:val="00D06F77"/>
    <w:rsid w:val="00D0726C"/>
    <w:rsid w:val="00D17280"/>
    <w:rsid w:val="00D71304"/>
    <w:rsid w:val="00D83725"/>
    <w:rsid w:val="00D87849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E43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C1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character" w:styleId="Strong">
    <w:name w:val="Strong"/>
    <w:basedOn w:val="DefaultParagraphFont"/>
    <w:uiPriority w:val="22"/>
    <w:qFormat/>
    <w:rsid w:val="00CC1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65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69</cp:revision>
  <dcterms:created xsi:type="dcterms:W3CDTF">2019-10-25T05:40:00Z</dcterms:created>
  <dcterms:modified xsi:type="dcterms:W3CDTF">2021-06-02T07:06:00Z</dcterms:modified>
</cp:coreProperties>
</file>